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fruits rouges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sidRPr="0069446B">
        <w:rPr>
          <w:noProof/>
        </w:rPr>
        <w:t>Può provocare una reazione allergica cutane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ethyl 3-phenyloxirane-2-carboxylate; methyl non-2-ynoat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103 - Leggere attentamente e seguire tutte le istruzioni.</w:t>
              <w:br/>
              <w:t>P333+P313 - In caso di irritazione o eruzione della pelle: Consultare un medico.</w:t>
              <w:br/>
              <w:t>P362+P364 - Togliere tutti gli indumenti contaminati e lavarli prima di indossarli nuovamente.</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ethyl 3-phenyloxirane-2-carbox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1-39-1</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467-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non-2-y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1-80-8</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909-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1600 mg/kg)</w:t>
              <w:br/>
              <w:t>Skin Irrit. 2, H315</w:t>
              <w:br/>
              <w:t>Skin Sens. 1A, H317</w:t>
              <w:br/>
              <w:t>Aquatic Acute 1, H400</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utanedione</w:t>
            </w:r>
          </w:p>
          <w:p w:rsidR="00827634" w:rsidRPr="0069446B" w:rsidP="009B0F88" w14:paraId="147D3D58" w14:textId="33B2CEBF">
            <w:pPr>
              <w:pStyle w:val="SDSTableTextNormal"/>
              <w:rPr>
                <w:noProof w:val="0"/>
              </w:rPr>
            </w:pPr>
            <w:r w:rsidRPr="0069446B">
              <w:rPr>
                <w:noProof/>
              </w:rPr>
              <w:t>sostanza con dei valori limite nazionali di esposizione professionale (IT); sostanza con un limite comunitario di esposizione sul posto di lavor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31-03-8</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06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2, H225</w:t>
              <w:br/>
              <w:t>Acute Tox. 4 (per via orale), H302 (ATE=500 mg/kg di peso corporeo)</w:t>
              <w:br/>
              <w:t>Acute Tox. 3 (per inalazione), H331</w:t>
              <w:br/>
              <w:t>Skin Irrit. 2, H315</w:t>
              <w:br/>
              <w:t>Eye Dam. 1, H318</w:t>
              <w:br/>
              <w:t>Skin Sens. 1, H317</w:t>
              <w:br/>
              <w:t>STOT RE 2, H373</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B077C8" w:rsidRPr="0069446B" w:rsidP="00B077C8" w14:paraId="76C830A6" w14:textId="7C05BC4C">
      <w:pPr>
        <w:pStyle w:val="SDSTextHeading3"/>
        <w:rPr>
          <w:noProof w:val="0"/>
          <w:color w:val="auto"/>
          <w:lang w:val="en-US"/>
        </w:rPr>
      </w:pPr>
      <w:r w:rsidRPr="0069446B">
        <w:rPr>
          <w:noProof/>
          <w:color w:val="auto"/>
          <w:lang w:val="en-US"/>
        </w:rPr>
        <w:t>Valori limite nazionali di esposizione professionale e biologici</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butanedione</w:t>
            </w:r>
            <w:r w:rsidRPr="0069446B">
              <w:rPr>
                <w:noProof w:val="0"/>
                <w:color w:val="auto"/>
              </w:rPr>
              <w:t xml:space="preserve"> </w:t>
            </w:r>
            <w:r w:rsidRPr="0069446B" w:rsidR="00FD53E4">
              <w:rPr>
                <w:noProof/>
                <w:color w:val="auto"/>
              </w:rPr>
              <w:t>(431-03-8)</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UE - Valore Limite Indicativo di Esposizione Professionale (IOEL)</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Nome local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Diacetyl; Butanedione</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7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2 ppm</w:t>
            </w:r>
          </w:p>
        </w:tc>
      </w:tr>
      <w:tr w14:paraId="70951C3C"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36 mg/m³</w:t>
            </w:r>
          </w:p>
        </w:tc>
      </w:tr>
      <w:tr w14:paraId="70951C3D"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1 ppm</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iferimento normativo</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COMMISSION DIRECTIVE (EU) 2017/164</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Italia - Valori limite di esposizione professionale</w:t>
            </w:r>
          </w:p>
        </w:tc>
      </w:tr>
      <w:tr w14:paraId="70951C3F"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Nome local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iacetile (Butanedione)</w:t>
            </w:r>
          </w:p>
        </w:tc>
      </w:tr>
      <w:tr w14:paraId="70951C40"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7 mg/m³</w:t>
            </w:r>
          </w:p>
        </w:tc>
      </w:tr>
      <w:tr w14:paraId="70951C41"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2 ppm</w:t>
            </w:r>
          </w:p>
        </w:tc>
      </w:tr>
      <w:tr w14:paraId="70951C42"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36 mg/m³</w:t>
            </w:r>
          </w:p>
        </w:tc>
      </w:tr>
      <w:tr w14:paraId="70951C43"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1 ppm</w:t>
            </w:r>
          </w:p>
        </w:tc>
      </w:tr>
      <w:tr w14:paraId="70951C44"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iferimento normativo</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Allegato XXXVIII del D.Lgs. 9 aprile 2008, n. 81 e s.m.i. (D.Lgs. 4 settembre 2024, n. 135)</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10937A85" w14:textId="5AA90417">
            <w:pPr>
              <w:pStyle w:val="SDSTableTextNormal"/>
              <w:bidi w:val="0"/>
              <w:rPr>
                <w:noProof w:val="0"/>
                <w:rtl w:val="0"/>
              </w:rPr>
            </w:pPr>
            <w:r w:rsidRPr="0069446B">
              <w:rPr>
                <w:noProof w:val="0"/>
                <w:rtl w:val="0"/>
              </w:rPr>
              <w:t>Non disponibil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tti rossi. Floreale. Gourman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yl 3-phenyloxirane-2-carboxylate (121-39-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300 mg/kg di peso corporeo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non-2-ynoate (111-80-8)</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2220 mg/kg di peso corporeo Animal: ra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utanedione (431-03-8)</w:t>
            </w:r>
          </w:p>
        </w:tc>
      </w:tr>
      <w:tr w14:paraId="284BEFF8"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3AFF7EC2" w14:textId="08937FBC">
            <w:pPr>
              <w:pStyle w:val="SDSTableTextNormal"/>
              <w:rPr>
                <w:noProof w:val="0"/>
              </w:rPr>
            </w:pPr>
            <w:r w:rsidRPr="0069446B">
              <w:rPr>
                <w:noProof/>
              </w:rPr>
              <w:t>Tossicità specifica per organi bersaglio (STOT) — esposizione ripetu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76AEBB14" w14:textId="52160869">
            <w:pPr>
              <w:pStyle w:val="SDSTableTextNormal"/>
              <w:rPr>
                <w:noProof w:val="0"/>
              </w:rPr>
            </w:pPr>
            <w:r w:rsidRPr="0069446B">
              <w:rPr>
                <w:noProof/>
              </w:rPr>
              <w:t>Può provocare danni agli organi in caso di esposizione prolungata o ripetuta.</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fruits rouge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zioni su altri pericoli</w:t>
      </w:r>
      <w:bookmarkEnd w:id="3"/>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yl 3-phenyloxirane-2-carboxylate (121-39-1)</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2 mg/l Test organisms (species): Daphnia magna</w:t>
            </w:r>
          </w:p>
        </w:tc>
      </w:tr>
      <w:tr w14:paraId="429E2D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4B622E" w14:textId="5999CC70">
            <w:pPr>
              <w:pStyle w:val="SDSTableTextNormal"/>
              <w:rPr>
                <w:noProof w:val="0"/>
                <w:lang w:val="nl-BE"/>
              </w:rPr>
            </w:pPr>
            <w:r w:rsidRPr="0069446B" w:rsidR="00FA7F7F">
              <w:rPr>
                <w:noProof/>
                <w:lang w:val="nl-BE"/>
              </w:rPr>
              <w:t>CE50 - Altri organismi acquati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70269B5" w14:textId="24DB1C9A">
            <w:pPr>
              <w:pStyle w:val="SDSTableTextNormal"/>
              <w:rPr>
                <w:noProof w:val="0"/>
              </w:rPr>
            </w:pPr>
            <w:r w:rsidRPr="0069446B" w:rsidR="00FA7F7F">
              <w:rPr>
                <w:noProof/>
              </w:rPr>
              <w:t>52 mg/l Test organisms (species):</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36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non-2-ynoate (111-80-8)</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83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fruits rouge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yl 3-phenyloxirane-2-carboxylate (121-39-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non-2-ynoate (111-80-8)</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utanedione (431-03-8)</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4"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ethyl 3-phenyloxirane-2-carboxyl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RE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specifica per organi bersaglio – esposizione ripetuta, categoria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facilmente infiammabili.</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lesioni oculari.</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se inalato.</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7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danni agli organi in caso di esposizione prolungata o ripetuta.</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4/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4/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fruits rouge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fruits rouge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4/04/2026   Versione: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2C1A6E2-45FE-4BA1-B2C8-EBECBD22A70C}"/>
</file>

<file path=customXml/itemProps3.xml><?xml version="1.0" encoding="utf-8"?>
<ds:datastoreItem xmlns:ds="http://schemas.openxmlformats.org/officeDocument/2006/customXml" ds:itemID="{5D94CB6B-832C-43F6-B097-A8BD0A383975}"/>
</file>

<file path=customXml/itemProps4.xml><?xml version="1.0" encoding="utf-8"?>
<ds:datastoreItem xmlns:ds="http://schemas.openxmlformats.org/officeDocument/2006/customXml" ds:itemID="{BCA65BC4-8A35-4B23-807F-909ABD9B03C0}"/>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